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Laboratory Technician Training Program in Algeria Algiers</w:t>
      </w:r>
    </w:p>
    <w:bookmarkEnd w:id="20"/>
    <w:p>
      <w:pPr>
        <w:pStyle w:val="BodyText"/>
      </w:pPr>
      <w:r>
        <w:t xml:space="preserve">Your Name</w:t>
      </w:r>
      <w:r>
        <w:br/>
      </w:r>
      <w:r>
        <w:t xml:space="preserve">Address Line 1, Neighborhood Name</w:t>
      </w:r>
      <w:r>
        <w:br/>
      </w:r>
      <w:r>
        <w:t xml:space="preserve">Algiers, Algeria</w:t>
      </w:r>
      <w:r>
        <w:br/>
      </w:r>
      <w:r>
        <w:t xml:space="preserve">Email: your.email@domain.dz</w:t>
      </w:r>
      <w:r>
        <w:br/>
      </w:r>
      <w:r>
        <w:t xml:space="preserve">Phone: +213 6XXXXXXXX</w:t>
      </w:r>
    </w:p>
    <w:p>
      <w:pPr>
        <w:pStyle w:val="BodyText"/>
      </w:pPr>
      <w:r>
        <w:t xml:space="preserve">October 26, 2023</w:t>
      </w:r>
    </w:p>
    <w:p>
      <w:pPr>
        <w:pStyle w:val="BodyText"/>
      </w:pPr>
      <w:r>
        <w:t xml:space="preserve">Scholarship Committee</w:t>
      </w:r>
      <w:r>
        <w:br/>
      </w:r>
      <w:r>
        <w:t xml:space="preserve">National Institute of Health Sciences (NIHS)</w:t>
      </w:r>
      <w:r>
        <w:br/>
      </w:r>
      <w:r>
        <w:t xml:space="preserve">Algiers, Algeria</w:t>
      </w:r>
      <w:r>
        <w:br/>
      </w:r>
      <w:r>
        <w:t xml:space="preserve">Republic of Algeria</w:t>
      </w:r>
    </w:p>
    <w:p>
      <w:pPr>
        <w:pStyle w:val="BodyText"/>
      </w:pPr>
      <w:r>
        <w:t xml:space="preserve">Subject: Application for Full Scholarship to Pursue Laboratory Technician Certification at National Institute of Health Sciences in Algiers</w:t>
      </w:r>
    </w:p>
    <w:p>
      <w:pPr>
        <w:pStyle w:val="BodyText"/>
      </w:pPr>
      <w:r>
        <w:t xml:space="preserve">Dear Esteemed Scholarship Committee Members,</w:t>
      </w:r>
    </w:p>
    <w:p>
      <w:pPr>
        <w:pStyle w:val="BodyText"/>
      </w:pPr>
      <w:r>
        <w:t xml:space="preserve">I am writing this formal Scholarship Application Letter to express my profound interest in the prestigious Laboratory Technician scholarship program offered by the National Institute of Health Sciences (NIHS) in Algiers. As a dedicated student from the heart of Algeria's capital, I have cultivated a deep passion for laboratory sciences since my high school years at Lycée El Harrach, where I excelled in biology and chemistry. This Scholarship Application Letter represents not merely an academic pursuit but a commitment to strengthening Algeria's healthcare infrastructure through specialized technical expertise—particularly within the dynamic urban environment of Algiers.</w:t>
      </w:r>
    </w:p>
    <w:p>
      <w:pPr>
        <w:pStyle w:val="BodyText"/>
      </w:pPr>
      <w:r>
        <w:t xml:space="preserve">My journey toward becoming a certified Laboratory Technician began during my secondary studies when I volunteered at the Pasteur Institute’s public health outreach program in Algiers. There, I witnessed firsthand how precise laboratory analysis directly impacts community health outcomes—from malaria diagnostics to tuberculosis screening in densely populated neighborhoods like Bab El Oued and Kouba. These experiences crystallized my understanding that a skilled Laboratory Technician is the backbone of modern healthcare systems, especially in developing regions where resource optimization is critical. In Algeria Algiers, where over 4 million residents depend on public health facilities, the demand for certified technicians exceeds supply by 32% according to the Ministry of Health’s 2022 report. I am determined to bridge this gap.</w:t>
      </w:r>
    </w:p>
    <w:p>
      <w:pPr>
        <w:pStyle w:val="BodyText"/>
      </w:pPr>
      <w:r>
        <w:t xml:space="preserve">I completed my Baccalauréat with honors (16.8/20) in Physical Sciences and am currently enrolled in a preparatory year at the University of Algiers 1, specializing in Biochemistry. My academic record consistently places me among the top 5% of students, with exceptional scores (94%) in laboratory techniques coursework. However, my family's financial circumstances present significant barriers to pursuing advanced technical training without scholarship support. As a first-generation student from a low-income household in El Hamma district, I have worked part-time at a private clinic since age 16 to fund basic education costs. This Scholarship Application Letter is therefore not just an opportunity—it is the essential catalyst enabling me to fulfill my professional potential while serving Algeria’s public health needs.</w:t>
      </w:r>
    </w:p>
    <w:p>
      <w:pPr>
        <w:pStyle w:val="BodyText"/>
      </w:pPr>
      <w:r>
        <w:t xml:space="preserve">Why prioritize Laboratory Technician training in Algeria Algiers? The capital city faces unique challenges: aging medical equipment, limited specialized facilities outside major hospitals like Mustapha Pacha, and a critical shortage of technicians trained in modern diagnostic methods. My proposed curriculum at NIHS—covering molecular diagnostics, hematology, microbiology labs (including PCR testing), and ISO 15189 accreditation standards—directly addresses these gaps. Upon certification, I will immediately contribute to Algiers’ public health network by: (1) Reducing turnaround times for critical tests like HIV viral load monitoring at the National Reference Center; (2) Implementing quality control protocols at under-resourced district clinics in Bab Ezzouar; and (3) Training junior staff through NIHS’s community outreach initiatives. This work aligns with Algeria’s National Health Strategy 2025, which identifies laboratory services as a priority for reducing preventable mortality.</w:t>
      </w:r>
    </w:p>
    <w:p>
      <w:pPr>
        <w:pStyle w:val="BodyText"/>
      </w:pPr>
      <w:r>
        <w:t xml:space="preserve">I have meticulously researched the NIHS program and am impressed by its state-of-the-art facilities in the Gare Routière zone of Algiers, including the new $8M diagnostic center equipped with automated analyzers. My technical skills—validated through internships at CHU Mustapha (where I assisted in 200+ blood bank operations) and a summer internship at ADRALAB—position me to excel in your program. I am particularly eager to master the latest techniques for antimicrobial resistance testing, a growing concern in Algiers hospitals where 41% of infections now involve drug-resistant strains (WHO, 2023). As someone who has witnessed patients suffer due to delayed lab results, I am driven to ensure such delays never recur in my professional practice.</w:t>
      </w:r>
    </w:p>
    <w:p>
      <w:pPr>
        <w:pStyle w:val="BodyText"/>
      </w:pPr>
      <w:r>
        <w:t xml:space="preserve">Financially, this scholarship would be transformative. The full tuition and living stipend ($850/month for 12 months) would eliminate the $6,200 annual cost that otherwise requires me to take on a full-time job during studies—a path that would jeopardize my academic performance and practical training. I have already secured a letter of intent from Dr. Amel Benhamida (Head of Lab Services at CHU Mustapha) confirming post-graduation employment, ensuring the scholarship investment delivers immediate community impact. In Algeria Algiers, where every certified technician supports 15,000 residents annually (per World Bank data), my contribution will multiply far beyond personal achievement.</w:t>
      </w:r>
    </w:p>
    <w:p>
      <w:pPr>
        <w:pStyle w:val="BodyText"/>
      </w:pPr>
      <w:r>
        <w:t xml:space="preserve">My vision extends beyond technical proficiency: I aim to establish a Laboratory Technician mentorship network in Algiers, starting with an outreach program at the University of Algiers 2. This initiative—funded through NIHS alumni partnerships—will train 50+ students annually from underserved districts like Sidi M'hamed and Belouizdad. My community engagement during high school (organizing free health screenings for 300+ elderly residents in Ben Aknoun) proved my commitment to equitable healthcare access, a value deeply embedded in Algeria’s national ethos. As the nation invests $12 billion in healthcare modernization through its Hydrocarbons Fund, skilled technicians like those trained at NIHS are pivotal to transforming vision into reality.</w:t>
      </w:r>
    </w:p>
    <w:p>
      <w:pPr>
        <w:pStyle w:val="BodyText"/>
      </w:pPr>
      <w:r>
        <w:t xml:space="preserve">In closing, this Scholarship Application Letter embodies my unwavering dedication to advancing Algeria’s health security. I am not merely applying for training—I am seeking the tools to become a catalyst for change in Algiers’ healthcare landscape. The NIHS Laboratory Technician program represents the ideal intersection of academic excellence, national need, and personal mission. I respectfully request the privilege of contributing my skills, energy, and commitment to Algeria’s most vital resource: its people’s health.</w:t>
      </w:r>
    </w:p>
    <w:p>
      <w:pPr>
        <w:pStyle w:val="BodyText"/>
      </w:pPr>
      <w:r>
        <w:t xml:space="preserve">Thank you for considering my application with the seriousness it deserves. I welcome the opportunity to discuss how my qualifications align with NIHS’s mission at your convenience.</w:t>
      </w:r>
      <w:r>
        <w:br/>
      </w:r>
      <w:r>
        <w:br/>
      </w: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 Algeria Algiers</dc:title>
  <dc:creator/>
  <dc:language>en</dc:language>
  <cp:keywords/>
  <dcterms:created xsi:type="dcterms:W3CDTF">2026-07-20T06:33:53Z</dcterms:created>
  <dcterms:modified xsi:type="dcterms:W3CDTF">2026-07-20T06:33:53Z</dcterms:modified>
</cp:coreProperties>
</file>

<file path=docProps/custom.xml><?xml version="1.0" encoding="utf-8"?>
<Properties xmlns="http://schemas.openxmlformats.org/officeDocument/2006/custom-properties" xmlns:vt="http://schemas.openxmlformats.org/officeDocument/2006/docPropsVTypes"/>
</file>